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2B4E5F" w14:textId="267FD85F" w:rsidR="00DE35EF" w:rsidRDefault="00A806EC">
      <w:r>
        <w:rPr>
          <w:noProof/>
        </w:rPr>
        <w:drawing>
          <wp:anchor distT="0" distB="0" distL="114300" distR="114300" simplePos="0" relativeHeight="251659264" behindDoc="1" locked="0" layoutInCell="1" allowOverlap="1" wp14:anchorId="574FD4FD" wp14:editId="7ACC1A29">
            <wp:simplePos x="0" y="0"/>
            <wp:positionH relativeFrom="column">
              <wp:posOffset>1733550</wp:posOffset>
            </wp:positionH>
            <wp:positionV relativeFrom="paragraph">
              <wp:posOffset>4304030</wp:posOffset>
            </wp:positionV>
            <wp:extent cx="2486660" cy="3730625"/>
            <wp:effectExtent l="0" t="0" r="889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660" cy="373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0B00405E" wp14:editId="502371A8">
            <wp:simplePos x="0" y="0"/>
            <wp:positionH relativeFrom="margin">
              <wp:posOffset>1790700</wp:posOffset>
            </wp:positionH>
            <wp:positionV relativeFrom="paragraph">
              <wp:posOffset>170748</wp:posOffset>
            </wp:positionV>
            <wp:extent cx="2357755" cy="3732530"/>
            <wp:effectExtent l="0" t="0" r="4445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755" cy="373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E35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DI1M7U0tzAwNjJU0lEKTi0uzszPAykwrAUA/DulqiwAAAA="/>
  </w:docVars>
  <w:rsids>
    <w:rsidRoot w:val="00A806EC"/>
    <w:rsid w:val="00A806EC"/>
    <w:rsid w:val="00DE3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549FE"/>
  <w15:chartTrackingRefBased/>
  <w15:docId w15:val="{5787B3C4-CA5F-444A-B866-FCF6F0F64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alavazo</dc:creator>
  <cp:keywords/>
  <dc:description/>
  <cp:lastModifiedBy>christian alavazo</cp:lastModifiedBy>
  <cp:revision>1</cp:revision>
  <dcterms:created xsi:type="dcterms:W3CDTF">2021-04-09T03:29:00Z</dcterms:created>
  <dcterms:modified xsi:type="dcterms:W3CDTF">2021-04-09T03:32:00Z</dcterms:modified>
</cp:coreProperties>
</file>